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13C2A" w14:textId="18A370CD" w:rsidR="003030A7" w:rsidRDefault="003030A7" w:rsidP="003030A7">
      <w:pPr>
        <w:rPr>
          <w:b/>
        </w:rPr>
      </w:pPr>
      <w:r>
        <w:rPr>
          <w:b/>
        </w:rPr>
        <w:t>Dianella Primary College P&amp;C Agend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eeting Date:  14/10/21</w:t>
      </w:r>
    </w:p>
    <w:p w14:paraId="7FEDDFDC" w14:textId="3B8F4A71" w:rsidR="003030A7" w:rsidRDefault="003030A7" w:rsidP="003030A7">
      <w:pPr>
        <w:pStyle w:val="NoSpacing"/>
        <w:rPr>
          <w:b/>
        </w:rPr>
      </w:pPr>
      <w:r>
        <w:rPr>
          <w:b/>
        </w:rPr>
        <w:t>General Meeting 1</w:t>
      </w:r>
      <w:r w:rsidR="003B6664">
        <w:rPr>
          <w:b/>
        </w:rPr>
        <w:t>:</w:t>
      </w:r>
      <w:r>
        <w:rPr>
          <w:b/>
        </w:rPr>
        <w:t>00pm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3B6664">
        <w:rPr>
          <w:b/>
          <w:color w:val="FF0000"/>
        </w:rPr>
        <w:t xml:space="preserve">Next general meeting </w:t>
      </w:r>
      <w:r w:rsidR="003B6664" w:rsidRPr="003B6664">
        <w:rPr>
          <w:b/>
          <w:color w:val="FF0000"/>
        </w:rPr>
        <w:t>10.02.2022</w:t>
      </w:r>
    </w:p>
    <w:p w14:paraId="3C86E06D" w14:textId="1D5C7BCF" w:rsidR="00467025" w:rsidRDefault="00467025" w:rsidP="003030A7">
      <w:pPr>
        <w:pStyle w:val="NoSpacing"/>
        <w:rPr>
          <w:b/>
        </w:rPr>
      </w:pPr>
    </w:p>
    <w:p w14:paraId="00066F3F" w14:textId="11E67C76" w:rsidR="00467025" w:rsidRDefault="00467025" w:rsidP="003030A7">
      <w:pPr>
        <w:pStyle w:val="NoSpacing"/>
        <w:rPr>
          <w:b/>
        </w:rPr>
      </w:pPr>
    </w:p>
    <w:p w14:paraId="524173AA" w14:textId="33FF1C1D" w:rsidR="00467025" w:rsidRDefault="00467025" w:rsidP="003030A7">
      <w:pPr>
        <w:pStyle w:val="NoSpacing"/>
        <w:rPr>
          <w:b/>
        </w:rPr>
      </w:pPr>
    </w:p>
    <w:p w14:paraId="2ED04611" w14:textId="77777777" w:rsidR="00467025" w:rsidRDefault="00467025" w:rsidP="003030A7">
      <w:pPr>
        <w:pStyle w:val="NoSpacing"/>
        <w:rPr>
          <w:b/>
        </w:rPr>
      </w:pPr>
    </w:p>
    <w:p w14:paraId="10F05E1C" w14:textId="3C6FE08D" w:rsidR="003B6664" w:rsidRDefault="003B6664" w:rsidP="003030A7">
      <w:pPr>
        <w:pStyle w:val="NoSpacing"/>
        <w:rPr>
          <w:b/>
        </w:rPr>
      </w:pPr>
      <w:r>
        <w:rPr>
          <w:b/>
        </w:rPr>
        <w:t xml:space="preserve">Present: </w:t>
      </w:r>
      <w:r>
        <w:rPr>
          <w:b/>
        </w:rPr>
        <w:tab/>
        <w:t xml:space="preserve">Anthony Middleton, Sana Khan, Melissa </w:t>
      </w:r>
      <w:proofErr w:type="spellStart"/>
      <w:r>
        <w:rPr>
          <w:b/>
        </w:rPr>
        <w:t>Ozich</w:t>
      </w:r>
      <w:proofErr w:type="spellEnd"/>
      <w:r>
        <w:rPr>
          <w:b/>
        </w:rPr>
        <w:t xml:space="preserve">, Sasha Perrine, Ruby, Siew Ong,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uet Ley Ng, Maxine Potgieter, Alex-Ann, Hughes</w:t>
      </w:r>
    </w:p>
    <w:p w14:paraId="2B066029" w14:textId="2EA3BDB1" w:rsidR="003B6664" w:rsidRDefault="003B6664" w:rsidP="003030A7">
      <w:pPr>
        <w:pStyle w:val="NoSpacing"/>
        <w:rPr>
          <w:b/>
        </w:rPr>
      </w:pPr>
    </w:p>
    <w:p w14:paraId="644AA7C5" w14:textId="575A034A" w:rsidR="003B6664" w:rsidRDefault="003B6664" w:rsidP="003B6664">
      <w:pPr>
        <w:pStyle w:val="NoSpacing"/>
        <w:rPr>
          <w:b/>
        </w:rPr>
      </w:pPr>
      <w:r>
        <w:rPr>
          <w:b/>
        </w:rPr>
        <w:t xml:space="preserve">Apologies: </w:t>
      </w:r>
      <w:r>
        <w:rPr>
          <w:b/>
        </w:rPr>
        <w:tab/>
        <w:t xml:space="preserve">Maryann Henwood, </w:t>
      </w:r>
      <w:proofErr w:type="spellStart"/>
      <w:r>
        <w:rPr>
          <w:b/>
        </w:rPr>
        <w:t>Caile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’Andrea</w:t>
      </w:r>
      <w:proofErr w:type="spellEnd"/>
    </w:p>
    <w:p w14:paraId="333D03E7" w14:textId="46CB87F0" w:rsidR="003B6664" w:rsidRDefault="003B6664" w:rsidP="003B6664">
      <w:pPr>
        <w:pStyle w:val="NoSpacing"/>
        <w:rPr>
          <w:b/>
        </w:rPr>
      </w:pPr>
    </w:p>
    <w:p w14:paraId="092AE5EC" w14:textId="4DC33925" w:rsidR="003B6664" w:rsidRDefault="003B6664" w:rsidP="003B6664">
      <w:pPr>
        <w:pStyle w:val="NoSpacing"/>
        <w:rPr>
          <w:b/>
        </w:rPr>
      </w:pPr>
    </w:p>
    <w:p w14:paraId="557412F0" w14:textId="2770486A" w:rsidR="003B6664" w:rsidRDefault="003B6664" w:rsidP="003B6664">
      <w:pPr>
        <w:pStyle w:val="NoSpacing"/>
        <w:numPr>
          <w:ilvl w:val="0"/>
          <w:numId w:val="3"/>
        </w:numPr>
        <w:rPr>
          <w:b/>
        </w:rPr>
      </w:pPr>
      <w:r>
        <w:rPr>
          <w:b/>
        </w:rPr>
        <w:t xml:space="preserve">Previous Minutes: </w:t>
      </w:r>
      <w:r w:rsidRPr="003B6664">
        <w:rPr>
          <w:bCs/>
        </w:rPr>
        <w:t>Accepted as true and correct by Alex-Ann and seconded by Shelley.</w:t>
      </w:r>
    </w:p>
    <w:p w14:paraId="2B847760" w14:textId="77777777" w:rsidR="003B6664" w:rsidRDefault="003B6664" w:rsidP="003030A7">
      <w:pPr>
        <w:pStyle w:val="NoSpacing"/>
        <w:rPr>
          <w:b/>
        </w:rPr>
      </w:pPr>
    </w:p>
    <w:p w14:paraId="74644A74" w14:textId="0E8AEADA" w:rsidR="00467025" w:rsidRDefault="001664DC" w:rsidP="00467025">
      <w:pPr>
        <w:pStyle w:val="NoSpacing"/>
        <w:numPr>
          <w:ilvl w:val="0"/>
          <w:numId w:val="3"/>
        </w:numPr>
      </w:pPr>
      <w:r w:rsidRPr="003B6664">
        <w:rPr>
          <w:b/>
          <w:bCs/>
        </w:rPr>
        <w:t>Treasurer’s Report -</w:t>
      </w:r>
      <w:r>
        <w:rPr>
          <w:u w:val="single"/>
        </w:rPr>
        <w:t xml:space="preserve"> </w:t>
      </w:r>
      <w:r w:rsidR="003030A7">
        <w:t>Shelly to present an account summary</w:t>
      </w:r>
      <w:r w:rsidR="003B6664">
        <w:t>.</w:t>
      </w:r>
    </w:p>
    <w:p w14:paraId="02606C10" w14:textId="77777777" w:rsidR="003B6664" w:rsidRDefault="003B6664" w:rsidP="003B6664">
      <w:pPr>
        <w:pStyle w:val="NoSpacing"/>
        <w:ind w:left="720"/>
      </w:pPr>
    </w:p>
    <w:p w14:paraId="2E4E231A" w14:textId="617777A8" w:rsidR="003B6664" w:rsidRDefault="003B6664" w:rsidP="003B6664">
      <w:pPr>
        <w:pStyle w:val="NoSpacing"/>
        <w:numPr>
          <w:ilvl w:val="0"/>
          <w:numId w:val="4"/>
        </w:numPr>
      </w:pPr>
      <w:r>
        <w:t>Faction Carnival Profit: $845.68</w:t>
      </w:r>
    </w:p>
    <w:p w14:paraId="6BF93144" w14:textId="1E589627" w:rsidR="003B6664" w:rsidRDefault="003B6664" w:rsidP="003B6664">
      <w:pPr>
        <w:pStyle w:val="NoSpacing"/>
        <w:numPr>
          <w:ilvl w:val="0"/>
          <w:numId w:val="4"/>
        </w:numPr>
      </w:pPr>
      <w:r>
        <w:t>P&amp;C Balance as of today: $7592.80</w:t>
      </w:r>
    </w:p>
    <w:p w14:paraId="478511F6" w14:textId="570EE242" w:rsidR="003B6664" w:rsidRDefault="003B6664" w:rsidP="003B6664">
      <w:pPr>
        <w:pStyle w:val="NoSpacing"/>
      </w:pPr>
    </w:p>
    <w:p w14:paraId="1A263226" w14:textId="4E4C4E4F" w:rsidR="003B6664" w:rsidRDefault="003B6664" w:rsidP="003B6664">
      <w:pPr>
        <w:pStyle w:val="NoSpacing"/>
        <w:numPr>
          <w:ilvl w:val="0"/>
          <w:numId w:val="3"/>
        </w:numPr>
        <w:rPr>
          <w:b/>
          <w:bCs/>
        </w:rPr>
      </w:pPr>
      <w:r w:rsidRPr="003B6664">
        <w:rPr>
          <w:b/>
          <w:bCs/>
        </w:rPr>
        <w:t>Faction Carnival (Afterthoughts)</w:t>
      </w:r>
    </w:p>
    <w:p w14:paraId="60651932" w14:textId="21846D9B" w:rsidR="003B6664" w:rsidRDefault="003B6664" w:rsidP="003B6664">
      <w:pPr>
        <w:pStyle w:val="NoSpacing"/>
        <w:rPr>
          <w:b/>
          <w:bCs/>
        </w:rPr>
      </w:pPr>
    </w:p>
    <w:p w14:paraId="39329983" w14:textId="56F50EBA" w:rsidR="003B6664" w:rsidRDefault="003B6664" w:rsidP="003B6664">
      <w:pPr>
        <w:pStyle w:val="NoSpacing"/>
        <w:numPr>
          <w:ilvl w:val="0"/>
          <w:numId w:val="10"/>
        </w:numPr>
      </w:pPr>
      <w:r>
        <w:t xml:space="preserve">Always earn around $200 every time at the faction carnival raffle. </w:t>
      </w:r>
      <w:r>
        <w:t>Is it a good option for the future or we want to put our energy anywhere else? Is it the types of prizes we are getting?</w:t>
      </w:r>
    </w:p>
    <w:p w14:paraId="1242CE97" w14:textId="0EBA5E85" w:rsidR="003B6664" w:rsidRDefault="003B6664" w:rsidP="003B6664">
      <w:pPr>
        <w:pStyle w:val="NoSpacing"/>
        <w:numPr>
          <w:ilvl w:val="0"/>
          <w:numId w:val="10"/>
        </w:numPr>
      </w:pPr>
      <w:r>
        <w:t xml:space="preserve">It is a lot of effort to get people to sponsor, but we aren’t getting enough response that is worth the effort.  </w:t>
      </w:r>
    </w:p>
    <w:p w14:paraId="608757CC" w14:textId="1CDBB655" w:rsidR="003B6664" w:rsidRDefault="003B6664" w:rsidP="003B6664">
      <w:pPr>
        <w:pStyle w:val="NoSpacing"/>
        <w:numPr>
          <w:ilvl w:val="0"/>
          <w:numId w:val="10"/>
        </w:numPr>
      </w:pPr>
      <w:r>
        <w:t xml:space="preserve">Anthony asked if he should approach amber jade for a bicycle for the next raffle. </w:t>
      </w:r>
      <w:r>
        <w:t>All say yes.</w:t>
      </w:r>
    </w:p>
    <w:p w14:paraId="1EC8DE6C" w14:textId="185EA954" w:rsidR="003B6664" w:rsidRDefault="003B6664" w:rsidP="003B6664">
      <w:pPr>
        <w:pStyle w:val="NoSpacing"/>
        <w:numPr>
          <w:ilvl w:val="0"/>
          <w:numId w:val="10"/>
        </w:numPr>
      </w:pPr>
      <w:r>
        <w:t>The parent involvement wasn’t significant either this year.</w:t>
      </w:r>
    </w:p>
    <w:p w14:paraId="0292B97C" w14:textId="51E285D7" w:rsidR="003B6664" w:rsidRDefault="003B6664" w:rsidP="003B6664">
      <w:pPr>
        <w:pStyle w:val="NoSpacing"/>
      </w:pPr>
    </w:p>
    <w:p w14:paraId="35D068AB" w14:textId="77777777" w:rsidR="003030A7" w:rsidRPr="002D6ED5" w:rsidRDefault="003030A7" w:rsidP="003030A7">
      <w:pPr>
        <w:pStyle w:val="NoSpacing"/>
      </w:pPr>
    </w:p>
    <w:p w14:paraId="6F6F40A9" w14:textId="77777777" w:rsidR="003B6664" w:rsidRPr="003B6664" w:rsidRDefault="003030A7" w:rsidP="003B6664">
      <w:pPr>
        <w:pStyle w:val="NoSpacing"/>
        <w:numPr>
          <w:ilvl w:val="0"/>
          <w:numId w:val="3"/>
        </w:numPr>
      </w:pPr>
      <w:r w:rsidRPr="003B6664">
        <w:rPr>
          <w:b/>
          <w:bCs/>
        </w:rPr>
        <w:t xml:space="preserve">Community Food Feast </w:t>
      </w:r>
      <w:r w:rsidRPr="003B6664">
        <w:t>–</w:t>
      </w:r>
      <w:r w:rsidR="001664DC" w:rsidRPr="003B6664">
        <w:t xml:space="preserve"> Thursday 4</w:t>
      </w:r>
      <w:r w:rsidR="001664DC" w:rsidRPr="003B6664">
        <w:rPr>
          <w:vertAlign w:val="superscript"/>
        </w:rPr>
        <w:t>th</w:t>
      </w:r>
      <w:r w:rsidR="001664DC" w:rsidRPr="003B6664">
        <w:t xml:space="preserve"> Nov</w:t>
      </w:r>
    </w:p>
    <w:p w14:paraId="47D00E13" w14:textId="77777777" w:rsidR="003B6664" w:rsidRDefault="003B6664" w:rsidP="003B6664">
      <w:pPr>
        <w:pStyle w:val="NoSpacing"/>
        <w:ind w:left="720"/>
        <w:rPr>
          <w:u w:val="single"/>
        </w:rPr>
      </w:pPr>
    </w:p>
    <w:p w14:paraId="7F94E052" w14:textId="4A5612CA" w:rsidR="003B6664" w:rsidRPr="003B6664" w:rsidRDefault="003B6664" w:rsidP="003B6664">
      <w:pPr>
        <w:pStyle w:val="NoSpacing"/>
        <w:numPr>
          <w:ilvl w:val="0"/>
          <w:numId w:val="13"/>
        </w:numPr>
        <w:rPr>
          <w:u w:val="single"/>
        </w:rPr>
      </w:pPr>
      <w:r>
        <w:t xml:space="preserve">Need to do a </w:t>
      </w:r>
      <w:r w:rsidR="001664DC">
        <w:t>Connect send out</w:t>
      </w:r>
      <w:r w:rsidR="00BA7094">
        <w:t xml:space="preserve"> </w:t>
      </w:r>
    </w:p>
    <w:p w14:paraId="6A624836" w14:textId="24E29B25" w:rsidR="003B6664" w:rsidRPr="003B6664" w:rsidRDefault="003B6664" w:rsidP="003B6664">
      <w:pPr>
        <w:pStyle w:val="NoSpacing"/>
        <w:numPr>
          <w:ilvl w:val="0"/>
          <w:numId w:val="13"/>
        </w:numPr>
        <w:rPr>
          <w:u w:val="single"/>
        </w:rPr>
      </w:pPr>
      <w:r>
        <w:t>Forms reprint for recipe share and cooking comp – plan is the same as before, no changes to old plan</w:t>
      </w:r>
    </w:p>
    <w:p w14:paraId="3DA12BDD" w14:textId="48C6016D" w:rsidR="003B6664" w:rsidRDefault="003B6664" w:rsidP="003B6664">
      <w:pPr>
        <w:pStyle w:val="NoSpacing"/>
        <w:numPr>
          <w:ilvl w:val="0"/>
          <w:numId w:val="13"/>
        </w:numPr>
      </w:pPr>
      <w:r>
        <w:t>Should we reprint the entire booklet? Yes</w:t>
      </w:r>
      <w:r>
        <w:t>,</w:t>
      </w:r>
      <w:r>
        <w:t xml:space="preserve"> we should, it is the most realistic thing to do.</w:t>
      </w:r>
    </w:p>
    <w:p w14:paraId="4F9A2616" w14:textId="0A4B3216" w:rsidR="003B6664" w:rsidRDefault="003B6664" w:rsidP="003B6664">
      <w:pPr>
        <w:pStyle w:val="NoSpacing"/>
        <w:numPr>
          <w:ilvl w:val="0"/>
          <w:numId w:val="13"/>
        </w:numPr>
      </w:pPr>
      <w:r>
        <w:t xml:space="preserve">The winner of the bake sale can buy something from Mrs. hills office. </w:t>
      </w:r>
    </w:p>
    <w:p w14:paraId="1F0B3CF7" w14:textId="4AE650E4" w:rsidR="003B6664" w:rsidRDefault="003B6664" w:rsidP="003B6664">
      <w:pPr>
        <w:pStyle w:val="NoSpacing"/>
        <w:numPr>
          <w:ilvl w:val="0"/>
          <w:numId w:val="13"/>
        </w:numPr>
      </w:pPr>
      <w:r>
        <w:t xml:space="preserve">Need to buy a few cups for the event, </w:t>
      </w:r>
      <w:proofErr w:type="spellStart"/>
      <w:r>
        <w:t>I</w:t>
      </w:r>
      <w:r>
        <w:t>rin</w:t>
      </w:r>
      <w:proofErr w:type="spellEnd"/>
      <w:r>
        <w:t xml:space="preserve"> will help melissa.</w:t>
      </w:r>
    </w:p>
    <w:p w14:paraId="7ECBF1AD" w14:textId="77777777" w:rsidR="003030A7" w:rsidRDefault="003030A7" w:rsidP="003030A7">
      <w:pPr>
        <w:pStyle w:val="NoSpacing"/>
        <w:ind w:left="720"/>
        <w:rPr>
          <w:b/>
        </w:rPr>
      </w:pPr>
    </w:p>
    <w:p w14:paraId="71036811" w14:textId="4F1D0651" w:rsidR="003030A7" w:rsidRPr="003B6664" w:rsidRDefault="003030A7" w:rsidP="003B6664">
      <w:pPr>
        <w:pStyle w:val="NoSpacing"/>
        <w:numPr>
          <w:ilvl w:val="0"/>
          <w:numId w:val="3"/>
        </w:numPr>
        <w:rPr>
          <w:b/>
          <w:bCs/>
        </w:rPr>
      </w:pPr>
      <w:r w:rsidRPr="003B6664">
        <w:rPr>
          <w:b/>
          <w:bCs/>
          <w:u w:val="single"/>
        </w:rPr>
        <w:t>Role of parent class rep</w:t>
      </w:r>
      <w:r w:rsidR="003B6664">
        <w:rPr>
          <w:b/>
          <w:bCs/>
          <w:u w:val="single"/>
        </w:rPr>
        <w:t>s</w:t>
      </w:r>
    </w:p>
    <w:p w14:paraId="772FBA26" w14:textId="77777777" w:rsidR="003B6664" w:rsidRPr="003B6664" w:rsidRDefault="003B6664" w:rsidP="003B6664">
      <w:pPr>
        <w:pStyle w:val="NoSpacing"/>
        <w:ind w:left="720"/>
        <w:rPr>
          <w:b/>
          <w:bCs/>
        </w:rPr>
      </w:pPr>
    </w:p>
    <w:p w14:paraId="2ABC3582" w14:textId="1AAF07C2" w:rsidR="003030A7" w:rsidRDefault="001664DC" w:rsidP="003B6664">
      <w:pPr>
        <w:pStyle w:val="NoSpacing"/>
        <w:numPr>
          <w:ilvl w:val="0"/>
          <w:numId w:val="14"/>
        </w:numPr>
      </w:pPr>
      <w:r>
        <w:t>Little response/interest thus far</w:t>
      </w:r>
    </w:p>
    <w:p w14:paraId="115D9445" w14:textId="1A3E0334" w:rsidR="003030A7" w:rsidRDefault="003030A7" w:rsidP="003030A7">
      <w:pPr>
        <w:pStyle w:val="NoSpacing"/>
        <w:ind w:left="720"/>
      </w:pPr>
    </w:p>
    <w:p w14:paraId="580D9ECE" w14:textId="44D6723C" w:rsidR="00A0201C" w:rsidRDefault="00A0201C" w:rsidP="003B6664">
      <w:pPr>
        <w:pStyle w:val="NoSpacing"/>
        <w:numPr>
          <w:ilvl w:val="0"/>
          <w:numId w:val="14"/>
        </w:numPr>
      </w:pPr>
      <w:r>
        <w:t xml:space="preserve">So </w:t>
      </w:r>
      <w:proofErr w:type="gramStart"/>
      <w:r>
        <w:t>far</w:t>
      </w:r>
      <w:proofErr w:type="gramEnd"/>
      <w:r>
        <w:t xml:space="preserve"> we have had little engagement from the class reps that we selected</w:t>
      </w:r>
    </w:p>
    <w:p w14:paraId="0765FF93" w14:textId="78D6C480" w:rsidR="00A0201C" w:rsidRDefault="00A0201C" w:rsidP="003B6664">
      <w:pPr>
        <w:pStyle w:val="NoSpacing"/>
        <w:numPr>
          <w:ilvl w:val="0"/>
          <w:numId w:val="14"/>
        </w:numPr>
      </w:pPr>
      <w:r>
        <w:t xml:space="preserve">Sari and </w:t>
      </w:r>
      <w:proofErr w:type="spellStart"/>
      <w:r w:rsidR="003B6664">
        <w:t>F</w:t>
      </w:r>
      <w:r>
        <w:t>ion</w:t>
      </w:r>
      <w:proofErr w:type="spellEnd"/>
      <w:r>
        <w:t xml:space="preserve"> we two parent reps who helped us out</w:t>
      </w:r>
      <w:r w:rsidR="003B6664">
        <w:t xml:space="preserve">. </w:t>
      </w:r>
      <w:r w:rsidR="003B6664">
        <w:t xml:space="preserve">It is important that we invite them back to continue getting involved and make sure they know </w:t>
      </w:r>
      <w:r w:rsidR="003B6664">
        <w:t>what’s</w:t>
      </w:r>
      <w:r w:rsidR="003B6664">
        <w:t xml:space="preserve"> going on</w:t>
      </w:r>
      <w:r w:rsidR="003B6664">
        <w:t>.</w:t>
      </w:r>
    </w:p>
    <w:p w14:paraId="306D28D8" w14:textId="64B06B36" w:rsidR="003B6664" w:rsidRDefault="003B6664" w:rsidP="003B6664">
      <w:pPr>
        <w:pStyle w:val="NoSpacing"/>
        <w:numPr>
          <w:ilvl w:val="0"/>
          <w:numId w:val="14"/>
        </w:numPr>
      </w:pPr>
      <w:r>
        <w:lastRenderedPageBreak/>
        <w:t>Loretta, the lady</w:t>
      </w:r>
      <w:r w:rsidR="00A0201C">
        <w:t xml:space="preserve"> </w:t>
      </w:r>
      <w:r>
        <w:t>M</w:t>
      </w:r>
      <w:r w:rsidR="00A0201C">
        <w:t xml:space="preserve">elissa met thru the office is interested. </w:t>
      </w:r>
    </w:p>
    <w:p w14:paraId="2092519A" w14:textId="77253FF4" w:rsidR="00A0201C" w:rsidRDefault="00A0201C" w:rsidP="003B6664">
      <w:pPr>
        <w:pStyle w:val="NoSpacing"/>
        <w:numPr>
          <w:ilvl w:val="0"/>
          <w:numId w:val="14"/>
        </w:numPr>
      </w:pPr>
      <w:r>
        <w:t xml:space="preserve">Melissa has talked to another parent about translating services, </w:t>
      </w:r>
      <w:r w:rsidR="003B6664">
        <w:t>S</w:t>
      </w:r>
      <w:r>
        <w:t>ajjad</w:t>
      </w:r>
      <w:r w:rsidR="003B6664">
        <w:t>’</w:t>
      </w:r>
      <w:r>
        <w:t>s mom, for Arabic. She can speak both English and Arabic.  She suggest</w:t>
      </w:r>
      <w:r w:rsidR="003B6664">
        <w:t>e</w:t>
      </w:r>
      <w:r>
        <w:t>d there may be other parents as well who can help but ar</w:t>
      </w:r>
      <w:r w:rsidR="003B6664">
        <w:t>e</w:t>
      </w:r>
      <w:r>
        <w:t xml:space="preserve"> too shy </w:t>
      </w:r>
    </w:p>
    <w:p w14:paraId="0B9D4EC7" w14:textId="2CE3E4B0" w:rsidR="00A0201C" w:rsidRPr="003B6664" w:rsidRDefault="00A0201C" w:rsidP="003030A7">
      <w:pPr>
        <w:pStyle w:val="NoSpacing"/>
        <w:ind w:left="720"/>
        <w:rPr>
          <w:b/>
          <w:bCs/>
        </w:rPr>
      </w:pPr>
    </w:p>
    <w:p w14:paraId="4E0DDEF3" w14:textId="77777777" w:rsidR="003030A7" w:rsidRPr="003B6664" w:rsidRDefault="003030A7" w:rsidP="003B6664">
      <w:pPr>
        <w:pStyle w:val="NoSpacing"/>
        <w:numPr>
          <w:ilvl w:val="0"/>
          <w:numId w:val="3"/>
        </w:numPr>
        <w:rPr>
          <w:b/>
          <w:bCs/>
        </w:rPr>
      </w:pPr>
      <w:r w:rsidRPr="003B6664">
        <w:rPr>
          <w:b/>
          <w:bCs/>
        </w:rPr>
        <w:t>Chicken Coop</w:t>
      </w:r>
    </w:p>
    <w:p w14:paraId="052EFFD9" w14:textId="17CE17EA" w:rsidR="003030A7" w:rsidRDefault="003B6664" w:rsidP="003B6664">
      <w:pPr>
        <w:pStyle w:val="NoSpacing"/>
        <w:ind w:left="720"/>
      </w:pPr>
      <w:r>
        <w:tab/>
      </w:r>
      <w:r>
        <w:tab/>
      </w:r>
      <w:r w:rsidR="001664DC">
        <w:t xml:space="preserve">Bunnings for community support?  </w:t>
      </w:r>
    </w:p>
    <w:p w14:paraId="0F5CDA0B" w14:textId="78258626" w:rsidR="00E75E63" w:rsidRDefault="00E75E63" w:rsidP="003030A7">
      <w:pPr>
        <w:pStyle w:val="NoSpacing"/>
        <w:ind w:left="720"/>
      </w:pPr>
    </w:p>
    <w:p w14:paraId="009A3DBB" w14:textId="115D912A" w:rsidR="00772CE1" w:rsidRDefault="00E75E63" w:rsidP="003B6664">
      <w:pPr>
        <w:pStyle w:val="NoSpacing"/>
        <w:numPr>
          <w:ilvl w:val="0"/>
          <w:numId w:val="15"/>
        </w:numPr>
      </w:pPr>
      <w:r>
        <w:t xml:space="preserve">Anthony has approached Programmed they are the contractors that have all the </w:t>
      </w:r>
      <w:r w:rsidR="00772CE1">
        <w:t xml:space="preserve">maintenance works for schools. They will come and install the fence.  </w:t>
      </w:r>
    </w:p>
    <w:p w14:paraId="5C998B41" w14:textId="365B4C34" w:rsidR="003B6664" w:rsidRDefault="00772CE1" w:rsidP="003B6664">
      <w:pPr>
        <w:pStyle w:val="NoSpacing"/>
        <w:numPr>
          <w:ilvl w:val="0"/>
          <w:numId w:val="15"/>
        </w:numPr>
      </w:pPr>
      <w:r>
        <w:t xml:space="preserve">Should we build a coop? or we buy a premade coop? </w:t>
      </w:r>
      <w:r w:rsidR="003B6664">
        <w:t xml:space="preserve">Melissa suggested getting a </w:t>
      </w:r>
      <w:proofErr w:type="gramStart"/>
      <w:r w:rsidR="003B6664">
        <w:t>second hand</w:t>
      </w:r>
      <w:proofErr w:type="gramEnd"/>
      <w:r w:rsidR="003B6664">
        <w:t xml:space="preserve"> coup from a </w:t>
      </w:r>
      <w:proofErr w:type="spellStart"/>
      <w:r w:rsidR="003B6664">
        <w:t>facebook</w:t>
      </w:r>
      <w:proofErr w:type="spellEnd"/>
      <w:r w:rsidR="003B6664">
        <w:t xml:space="preserve"> </w:t>
      </w:r>
      <w:r w:rsidR="003B6664">
        <w:t>group.</w:t>
      </w:r>
    </w:p>
    <w:p w14:paraId="4A8146FE" w14:textId="33D67517" w:rsidR="003B6664" w:rsidRDefault="003B6664" w:rsidP="003B6664">
      <w:pPr>
        <w:pStyle w:val="NoSpacing"/>
        <w:numPr>
          <w:ilvl w:val="0"/>
          <w:numId w:val="15"/>
        </w:numPr>
      </w:pPr>
      <w:r>
        <w:t>Should we contact bunnings to get someone from their team to come and set it up for us?</w:t>
      </w:r>
    </w:p>
    <w:p w14:paraId="2A917A18" w14:textId="7824F659" w:rsidR="003B6664" w:rsidRDefault="003B6664" w:rsidP="003B6664">
      <w:pPr>
        <w:pStyle w:val="NoSpacing"/>
        <w:ind w:left="2880"/>
      </w:pPr>
      <w:r>
        <w:t>Melissa will contact bunnings to ask them.</w:t>
      </w:r>
    </w:p>
    <w:p w14:paraId="7719ED10" w14:textId="3B686395" w:rsidR="001664DC" w:rsidRDefault="001664DC" w:rsidP="003B6664">
      <w:pPr>
        <w:pStyle w:val="NoSpacing"/>
        <w:numPr>
          <w:ilvl w:val="0"/>
          <w:numId w:val="15"/>
        </w:numPr>
      </w:pPr>
      <w:r>
        <w:t xml:space="preserve">Timeframe to achieve the </w:t>
      </w:r>
      <w:proofErr w:type="gramStart"/>
      <w:r>
        <w:t>build?</w:t>
      </w:r>
      <w:proofErr w:type="gramEnd"/>
      <w:r>
        <w:t xml:space="preserve"> </w:t>
      </w:r>
    </w:p>
    <w:p w14:paraId="38A878B9" w14:textId="57670B7C" w:rsidR="001664DC" w:rsidRDefault="003B6664" w:rsidP="003030A7">
      <w:pPr>
        <w:pStyle w:val="NoSpacing"/>
        <w:ind w:left="720"/>
      </w:pPr>
      <w:r>
        <w:tab/>
      </w:r>
      <w:r>
        <w:tab/>
      </w:r>
      <w:r>
        <w:tab/>
      </w:r>
      <w:r w:rsidR="00772CE1">
        <w:t>By first term next year hopefully.</w:t>
      </w:r>
    </w:p>
    <w:p w14:paraId="10715A08" w14:textId="77777777" w:rsidR="00772CE1" w:rsidRPr="003B6664" w:rsidRDefault="00772CE1" w:rsidP="003030A7">
      <w:pPr>
        <w:pStyle w:val="NoSpacing"/>
        <w:ind w:left="720"/>
      </w:pPr>
    </w:p>
    <w:p w14:paraId="322C1910" w14:textId="77777777" w:rsidR="003030A7" w:rsidRPr="003B6664" w:rsidRDefault="001664DC" w:rsidP="003B6664">
      <w:pPr>
        <w:pStyle w:val="NoSpacing"/>
        <w:numPr>
          <w:ilvl w:val="0"/>
          <w:numId w:val="3"/>
        </w:numPr>
        <w:rPr>
          <w:b/>
          <w:bCs/>
          <w:u w:val="single"/>
        </w:rPr>
      </w:pPr>
      <w:r w:rsidRPr="003B6664">
        <w:rPr>
          <w:b/>
          <w:bCs/>
        </w:rPr>
        <w:t>Other events?</w:t>
      </w:r>
    </w:p>
    <w:p w14:paraId="6723EFBB" w14:textId="508E24C2" w:rsidR="003B6664" w:rsidRDefault="001664DC" w:rsidP="003B6664">
      <w:pPr>
        <w:pStyle w:val="ListParagraph"/>
        <w:numPr>
          <w:ilvl w:val="0"/>
          <w:numId w:val="20"/>
        </w:numPr>
      </w:pPr>
      <w:r>
        <w:t>We did pencil in potential final term event – crazy hair da</w:t>
      </w:r>
      <w:r w:rsidR="002D3732">
        <w:t>y gold coin or spell a thon etc?</w:t>
      </w:r>
    </w:p>
    <w:p w14:paraId="7C86AB91" w14:textId="27F4D8EF" w:rsidR="003B6664" w:rsidRDefault="00772CE1" w:rsidP="003B6664">
      <w:pPr>
        <w:pStyle w:val="ListParagraph"/>
        <w:numPr>
          <w:ilvl w:val="0"/>
          <w:numId w:val="20"/>
        </w:numPr>
      </w:pPr>
      <w:r>
        <w:t xml:space="preserve">Email from </w:t>
      </w:r>
      <w:r w:rsidR="003B6664">
        <w:t>M</w:t>
      </w:r>
      <w:r>
        <w:t>rs farmer for an event fre</w:t>
      </w:r>
      <w:r w:rsidR="003B6664">
        <w:t>e</w:t>
      </w:r>
      <w:r>
        <w:t xml:space="preserve"> icy pole day on the 26</w:t>
      </w:r>
      <w:r w:rsidRPr="003B6664">
        <w:rPr>
          <w:vertAlign w:val="superscript"/>
        </w:rPr>
        <w:t>th</w:t>
      </w:r>
      <w:r>
        <w:t xml:space="preserve"> of November it is run by a group came to her thru school fundraising</w:t>
      </w:r>
      <w:r w:rsidR="003B6664">
        <w:t>, the No Nasty’s Project</w:t>
      </w:r>
      <w:proofErr w:type="gramStart"/>
      <w:r w:rsidR="003B6664">
        <w:t xml:space="preserve">: </w:t>
      </w:r>
      <w:r w:rsidR="003B6664">
        <w:t>,</w:t>
      </w:r>
      <w:proofErr w:type="gramEnd"/>
      <w:r w:rsidR="003B6664">
        <w:t xml:space="preserve"> they are giving away 1 million </w:t>
      </w:r>
      <w:proofErr w:type="spellStart"/>
      <w:r w:rsidR="003B6664">
        <w:t>icypoles</w:t>
      </w:r>
      <w:proofErr w:type="spellEnd"/>
      <w:r w:rsidR="003B6664">
        <w:t xml:space="preserve"> to raise 1 </w:t>
      </w:r>
      <w:r w:rsidR="003B6664">
        <w:t>million</w:t>
      </w:r>
      <w:r w:rsidR="003B6664">
        <w:t xml:space="preserve"> dollar</w:t>
      </w:r>
      <w:r w:rsidR="003B6664">
        <w:t>s</w:t>
      </w:r>
      <w:r w:rsidR="003B6664">
        <w:t>.</w:t>
      </w:r>
    </w:p>
    <w:p w14:paraId="55C5A2C1" w14:textId="0C1B6CCD" w:rsidR="00772CE1" w:rsidRDefault="00772CE1" w:rsidP="003B6664">
      <w:pPr>
        <w:pStyle w:val="ListParagraph"/>
        <w:numPr>
          <w:ilvl w:val="0"/>
          <w:numId w:val="20"/>
        </w:numPr>
      </w:pPr>
      <w:r>
        <w:t xml:space="preserve">Melissa will register. </w:t>
      </w:r>
      <w:r w:rsidR="00B35FAC">
        <w:t xml:space="preserve">Sugar free </w:t>
      </w:r>
      <w:proofErr w:type="spellStart"/>
      <w:r w:rsidR="00B35FAC">
        <w:t>icypoles</w:t>
      </w:r>
      <w:proofErr w:type="spellEnd"/>
      <w:r w:rsidR="00B35FAC">
        <w:t>, zero sugar, fermented fruit and stevia. Called sugar free zees.</w:t>
      </w:r>
    </w:p>
    <w:p w14:paraId="3BA5B0DF" w14:textId="3FD6229A" w:rsidR="00467025" w:rsidRDefault="00467025" w:rsidP="003B6664">
      <w:pPr>
        <w:pStyle w:val="ListParagraph"/>
        <w:numPr>
          <w:ilvl w:val="0"/>
          <w:numId w:val="20"/>
        </w:numPr>
      </w:pPr>
      <w:r w:rsidRPr="003B6664">
        <w:rPr>
          <w:b/>
          <w:bCs/>
        </w:rPr>
        <w:t>Readathon</w:t>
      </w:r>
      <w:r>
        <w:t xml:space="preserve"> was a good earner</w:t>
      </w:r>
    </w:p>
    <w:p w14:paraId="1B9E5297" w14:textId="684E134F" w:rsidR="00467025" w:rsidRDefault="00467025" w:rsidP="003B6664">
      <w:pPr>
        <w:pStyle w:val="ListParagraph"/>
        <w:numPr>
          <w:ilvl w:val="0"/>
          <w:numId w:val="20"/>
        </w:numPr>
      </w:pPr>
      <w:r>
        <w:t xml:space="preserve">Gold coin donation events are good they don’t take that much </w:t>
      </w:r>
      <w:r w:rsidR="003B6664">
        <w:t>effort and</w:t>
      </w:r>
      <w:r>
        <w:t xml:space="preserve"> earn as much as the raffle. </w:t>
      </w:r>
    </w:p>
    <w:p w14:paraId="375A3D92" w14:textId="180C4C8C" w:rsidR="00467025" w:rsidRDefault="00467025" w:rsidP="003B6664">
      <w:pPr>
        <w:pStyle w:val="ListParagraph"/>
        <w:numPr>
          <w:ilvl w:val="0"/>
          <w:numId w:val="20"/>
        </w:numPr>
      </w:pPr>
      <w:r w:rsidRPr="003B6664">
        <w:rPr>
          <w:b/>
          <w:bCs/>
        </w:rPr>
        <w:t>Open night raffle</w:t>
      </w:r>
      <w:r>
        <w:t xml:space="preserve"> was a bit better than the sports carnival raffle. So one raffle for the open night is a good idea, Anthony will approach </w:t>
      </w:r>
      <w:r w:rsidR="003B6664">
        <w:t>A</w:t>
      </w:r>
      <w:r>
        <w:t xml:space="preserve">mber </w:t>
      </w:r>
      <w:r w:rsidR="003B6664">
        <w:t>J</w:t>
      </w:r>
      <w:r>
        <w:t xml:space="preserve">ade for the bicycle </w:t>
      </w:r>
      <w:r w:rsidR="00BA7094">
        <w:t>prize.</w:t>
      </w:r>
    </w:p>
    <w:p w14:paraId="4E3AEF89" w14:textId="263D4277" w:rsidR="003030A7" w:rsidRDefault="00553F09" w:rsidP="003B6664">
      <w:pPr>
        <w:pStyle w:val="ListParagraph"/>
        <w:numPr>
          <w:ilvl w:val="0"/>
          <w:numId w:val="3"/>
        </w:numPr>
      </w:pPr>
      <w:r w:rsidRPr="003B6664">
        <w:rPr>
          <w:b/>
          <w:bCs/>
        </w:rPr>
        <w:t>Treasurer resignation –</w:t>
      </w:r>
      <w:r>
        <w:rPr>
          <w:u w:val="single"/>
        </w:rPr>
        <w:t xml:space="preserve"> </w:t>
      </w:r>
      <w:r>
        <w:t>Rose has decided not to continue, Shelly agreed to take over for remainder of the year.  Any other nominations?</w:t>
      </w:r>
    </w:p>
    <w:p w14:paraId="172BA207" w14:textId="0509318C" w:rsidR="003B6664" w:rsidRDefault="003B6664" w:rsidP="003B6664">
      <w:pPr>
        <w:pStyle w:val="ListParagraph"/>
      </w:pPr>
      <w:r>
        <w:tab/>
      </w:r>
      <w:r>
        <w:tab/>
      </w:r>
    </w:p>
    <w:p w14:paraId="4B6D81C1" w14:textId="4B9D1D74" w:rsidR="003B6664" w:rsidRDefault="003B6664" w:rsidP="003B6664">
      <w:pPr>
        <w:pStyle w:val="ListParagraph"/>
        <w:numPr>
          <w:ilvl w:val="0"/>
          <w:numId w:val="22"/>
        </w:numPr>
      </w:pPr>
      <w:r>
        <w:t>We did put out a call for any other nominations for the position of the treasurer.</w:t>
      </w:r>
    </w:p>
    <w:p w14:paraId="6900D461" w14:textId="7199BBB8" w:rsidR="00DA5BA7" w:rsidRDefault="00DA5BA7" w:rsidP="003B6664">
      <w:pPr>
        <w:pStyle w:val="ListParagraph"/>
        <w:numPr>
          <w:ilvl w:val="0"/>
          <w:numId w:val="22"/>
        </w:numPr>
      </w:pPr>
      <w:r>
        <w:t xml:space="preserve">Shelley has agreed to continue and is </w:t>
      </w:r>
      <w:r w:rsidR="003B6664">
        <w:t>doing</w:t>
      </w:r>
      <w:r>
        <w:t xml:space="preserve"> a great job.</w:t>
      </w:r>
    </w:p>
    <w:p w14:paraId="4604422C" w14:textId="77777777" w:rsidR="00553F09" w:rsidRPr="003B6664" w:rsidRDefault="00553F09" w:rsidP="00553F09">
      <w:pPr>
        <w:pStyle w:val="ListParagraph"/>
        <w:rPr>
          <w:b/>
          <w:bCs/>
        </w:rPr>
      </w:pPr>
    </w:p>
    <w:p w14:paraId="48E9D927" w14:textId="00DF8D1D" w:rsidR="003B6664" w:rsidRPr="003B6664" w:rsidRDefault="00553F09" w:rsidP="003B6664">
      <w:pPr>
        <w:pStyle w:val="ListParagraph"/>
        <w:numPr>
          <w:ilvl w:val="0"/>
          <w:numId w:val="3"/>
        </w:numPr>
      </w:pPr>
      <w:r w:rsidRPr="003B6664">
        <w:rPr>
          <w:b/>
          <w:bCs/>
        </w:rPr>
        <w:t xml:space="preserve">Looking forward to next year </w:t>
      </w:r>
    </w:p>
    <w:p w14:paraId="1B3546E3" w14:textId="77777777" w:rsidR="003B6664" w:rsidRPr="003B6664" w:rsidRDefault="003B6664" w:rsidP="003B6664">
      <w:pPr>
        <w:pStyle w:val="ListParagraph"/>
      </w:pPr>
    </w:p>
    <w:p w14:paraId="2EC03396" w14:textId="63FC0BB9" w:rsidR="00DA5BA7" w:rsidRDefault="00553F09" w:rsidP="00DA5BA7">
      <w:pPr>
        <w:pStyle w:val="ListParagraph"/>
        <w:numPr>
          <w:ilvl w:val="0"/>
          <w:numId w:val="23"/>
        </w:numPr>
      </w:pPr>
      <w:r>
        <w:t>First event – afternoon play/sausage sizzle Kindy and Pre-P</w:t>
      </w:r>
      <w:r w:rsidR="00D14782">
        <w:t>rimary groups.  Gold coin? Free? Major new member/committee member interest.</w:t>
      </w:r>
    </w:p>
    <w:p w14:paraId="0C8E76A7" w14:textId="42826DE6" w:rsidR="00DA5BA7" w:rsidRDefault="00DA5BA7" w:rsidP="00DA5BA7">
      <w:pPr>
        <w:pStyle w:val="ListParagraph"/>
        <w:numPr>
          <w:ilvl w:val="0"/>
          <w:numId w:val="23"/>
        </w:numPr>
      </w:pPr>
      <w:r>
        <w:t>Melissa suggested th</w:t>
      </w:r>
      <w:r w:rsidR="003B6664">
        <w:t>at</w:t>
      </w:r>
      <w:r>
        <w:t xml:space="preserve"> we haven’t don</w:t>
      </w:r>
      <w:r w:rsidR="003B6664">
        <w:t>e</w:t>
      </w:r>
      <w:r>
        <w:t xml:space="preserve"> anything specifically targeting </w:t>
      </w:r>
      <w:r w:rsidR="003B6664">
        <w:t xml:space="preserve">the </w:t>
      </w:r>
      <w:r w:rsidR="003B6664">
        <w:t>Kindy/pre-primary groups</w:t>
      </w:r>
      <w:r>
        <w:t xml:space="preserve">.  A few years back there was a sausage sizzle for them, probably we should schedule such an </w:t>
      </w:r>
      <w:r>
        <w:lastRenderedPageBreak/>
        <w:t xml:space="preserve">event mid first term to introduce the </w:t>
      </w:r>
      <w:r w:rsidR="003B6664">
        <w:t>P&amp;C</w:t>
      </w:r>
      <w:r>
        <w:t xml:space="preserve"> and welcome those parents. </w:t>
      </w:r>
    </w:p>
    <w:p w14:paraId="4863DDAB" w14:textId="4D580DE6" w:rsidR="003B6664" w:rsidRDefault="00AE503A" w:rsidP="003B6664">
      <w:pPr>
        <w:pStyle w:val="ListParagraph"/>
        <w:numPr>
          <w:ilvl w:val="0"/>
          <w:numId w:val="23"/>
        </w:numPr>
      </w:pPr>
      <w:r>
        <w:t xml:space="preserve">Melissa </w:t>
      </w:r>
      <w:r w:rsidR="003B6664">
        <w:t xml:space="preserve">also </w:t>
      </w:r>
      <w:r>
        <w:t xml:space="preserve">suggested a healthy food day like noodle day where we can utilise our kitchen and kids can have noodles for 2 dollars. </w:t>
      </w:r>
      <w:r w:rsidR="003B6664">
        <w:t>– sounds like a great idea.</w:t>
      </w:r>
    </w:p>
    <w:p w14:paraId="3BD68373" w14:textId="551B4961" w:rsidR="00AE503A" w:rsidRDefault="00AE503A" w:rsidP="003B6664">
      <w:pPr>
        <w:pStyle w:val="ListParagraph"/>
        <w:numPr>
          <w:ilvl w:val="0"/>
          <w:numId w:val="23"/>
        </w:numPr>
      </w:pPr>
      <w:r>
        <w:t>Anthony suggested one day in the year. 23</w:t>
      </w:r>
      <w:r w:rsidRPr="003B6664">
        <w:rPr>
          <w:vertAlign w:val="superscript"/>
        </w:rPr>
        <w:t>rd</w:t>
      </w:r>
      <w:r>
        <w:t xml:space="preserve"> of march when we are having the harmony week.  So we can have a presale for the noodles.</w:t>
      </w:r>
      <w:r w:rsidR="003B6664">
        <w:t xml:space="preserve"> All agree.</w:t>
      </w:r>
    </w:p>
    <w:p w14:paraId="2E25E592" w14:textId="77777777" w:rsidR="002D3732" w:rsidRDefault="002D3732" w:rsidP="002D3732">
      <w:pPr>
        <w:pStyle w:val="ListParagraph"/>
      </w:pPr>
    </w:p>
    <w:p w14:paraId="7EE4D758" w14:textId="77777777" w:rsidR="002D3732" w:rsidRDefault="002D3732" w:rsidP="002D3732">
      <w:pPr>
        <w:pStyle w:val="ListParagraph"/>
      </w:pPr>
    </w:p>
    <w:p w14:paraId="6335DEC7" w14:textId="77777777" w:rsidR="003B6664" w:rsidRDefault="00D14782" w:rsidP="003B6664">
      <w:pPr>
        <w:pStyle w:val="ListParagraph"/>
        <w:numPr>
          <w:ilvl w:val="0"/>
          <w:numId w:val="3"/>
        </w:numPr>
      </w:pPr>
      <w:r w:rsidRPr="003B6664">
        <w:rPr>
          <w:b/>
          <w:bCs/>
        </w:rPr>
        <w:t>Raffles/Sponsorship?</w:t>
      </w:r>
      <w:r w:rsidRPr="003B6664">
        <w:t xml:space="preserve"> – </w:t>
      </w:r>
    </w:p>
    <w:p w14:paraId="1FB84112" w14:textId="77777777" w:rsidR="003B6664" w:rsidRDefault="003B6664" w:rsidP="003B6664">
      <w:pPr>
        <w:pStyle w:val="ListParagraph"/>
        <w:rPr>
          <w:b/>
          <w:bCs/>
        </w:rPr>
      </w:pPr>
    </w:p>
    <w:p w14:paraId="4CFC7F96" w14:textId="00605916" w:rsidR="003B6664" w:rsidRDefault="00D14782" w:rsidP="003B6664">
      <w:pPr>
        <w:pStyle w:val="ListParagraph"/>
        <w:numPr>
          <w:ilvl w:val="0"/>
          <w:numId w:val="25"/>
        </w:numPr>
      </w:pPr>
      <w:r w:rsidRPr="003B6664">
        <w:t>organize something for the Open Night?  Other thoughts?</w:t>
      </w:r>
    </w:p>
    <w:p w14:paraId="734254A8" w14:textId="6DC2E76E" w:rsidR="003B6664" w:rsidRDefault="00467025" w:rsidP="003B6664">
      <w:pPr>
        <w:pStyle w:val="ListParagraph"/>
        <w:numPr>
          <w:ilvl w:val="0"/>
          <w:numId w:val="25"/>
        </w:numPr>
      </w:pPr>
      <w:r>
        <w:t xml:space="preserve">The thousand dollars we get for nothing from </w:t>
      </w:r>
      <w:r w:rsidR="003B6664">
        <w:t>B</w:t>
      </w:r>
      <w:r>
        <w:t>alga Friday markets each year which can be used towards the dance program.</w:t>
      </w:r>
    </w:p>
    <w:p w14:paraId="5F6BE5D2" w14:textId="61237CBA" w:rsidR="003B6664" w:rsidRDefault="00BA7094" w:rsidP="003B6664">
      <w:pPr>
        <w:pStyle w:val="ListParagraph"/>
        <w:numPr>
          <w:ilvl w:val="0"/>
          <w:numId w:val="25"/>
        </w:numPr>
      </w:pPr>
      <w:r>
        <w:t xml:space="preserve">Is everyone in agreeance to have one major raffle on the open night? </w:t>
      </w:r>
    </w:p>
    <w:p w14:paraId="653A179B" w14:textId="77777777" w:rsidR="003B6664" w:rsidRDefault="003B6664" w:rsidP="003B6664">
      <w:pPr>
        <w:pStyle w:val="ListParagraph"/>
        <w:numPr>
          <w:ilvl w:val="0"/>
          <w:numId w:val="25"/>
        </w:numPr>
      </w:pPr>
      <w:r>
        <w:t xml:space="preserve">Should we stop doing presales for the raffle tickets? No, because that makes sure we have all the families who don’t come to the events covered: Anthony.  </w:t>
      </w:r>
    </w:p>
    <w:p w14:paraId="599791E8" w14:textId="77777777" w:rsidR="003B6664" w:rsidRDefault="003B6664" w:rsidP="003B6664">
      <w:pPr>
        <w:pStyle w:val="ListParagraph"/>
        <w:numPr>
          <w:ilvl w:val="0"/>
          <w:numId w:val="25"/>
        </w:numPr>
      </w:pPr>
      <w:r w:rsidRPr="003B6664">
        <w:rPr>
          <w:b/>
          <w:bCs/>
        </w:rPr>
        <w:t>OPEN NIGHT:</w:t>
      </w:r>
      <w:r>
        <w:t xml:space="preserve"> we can segregate the junior and senior performances to accommodate everyone. 6</w:t>
      </w:r>
      <w:r w:rsidRPr="003B6664">
        <w:rPr>
          <w:vertAlign w:val="superscript"/>
        </w:rPr>
        <w:t>th</w:t>
      </w:r>
      <w:r>
        <w:t xml:space="preserve"> of April. One major raffle with the bicycle. </w:t>
      </w:r>
    </w:p>
    <w:p w14:paraId="414A6E07" w14:textId="3A5A99B9" w:rsidR="003B6664" w:rsidRDefault="003B6664" w:rsidP="003B6664">
      <w:pPr>
        <w:pStyle w:val="ListParagraph"/>
        <w:numPr>
          <w:ilvl w:val="0"/>
          <w:numId w:val="25"/>
        </w:numPr>
      </w:pPr>
      <w:r>
        <w:t>It is mutually decided that there will be no food stall at the Open Night.</w:t>
      </w:r>
    </w:p>
    <w:p w14:paraId="63C1A5AA" w14:textId="16FD4400" w:rsidR="00BA7094" w:rsidRDefault="00BA7094" w:rsidP="00467025"/>
    <w:p w14:paraId="5438877E" w14:textId="06ECBF93" w:rsidR="002C7DAA" w:rsidRPr="003030A7" w:rsidRDefault="003B6664" w:rsidP="003030A7">
      <w:r>
        <w:t>Meeting ended: 2:30 PM</w:t>
      </w:r>
    </w:p>
    <w:sectPr w:rsidR="002C7DAA" w:rsidRPr="003030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8408F"/>
    <w:multiLevelType w:val="hybridMultilevel"/>
    <w:tmpl w:val="6E5C2538"/>
    <w:lvl w:ilvl="0" w:tplc="FFFFFFFF">
      <w:start w:val="1"/>
      <w:numFmt w:val="lowerRoman"/>
      <w:lvlText w:val="%1."/>
      <w:lvlJc w:val="righ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E2B415E"/>
    <w:multiLevelType w:val="hybridMultilevel"/>
    <w:tmpl w:val="03FE7E94"/>
    <w:lvl w:ilvl="0" w:tplc="FFFFFFFF">
      <w:start w:val="1"/>
      <w:numFmt w:val="lowerRoman"/>
      <w:lvlText w:val="%1."/>
      <w:lvlJc w:val="righ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3E61FE9"/>
    <w:multiLevelType w:val="hybridMultilevel"/>
    <w:tmpl w:val="B8D44576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3D6816"/>
    <w:multiLevelType w:val="hybridMultilevel"/>
    <w:tmpl w:val="9F86704C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8EC4B7B"/>
    <w:multiLevelType w:val="hybridMultilevel"/>
    <w:tmpl w:val="00561C8E"/>
    <w:lvl w:ilvl="0" w:tplc="0C09001B">
      <w:start w:val="1"/>
      <w:numFmt w:val="lowerRoman"/>
      <w:lvlText w:val="%1."/>
      <w:lvlJc w:val="right"/>
      <w:pPr>
        <w:ind w:left="3600" w:hanging="360"/>
      </w:pPr>
    </w:lvl>
    <w:lvl w:ilvl="1" w:tplc="0C090019" w:tentative="1">
      <w:start w:val="1"/>
      <w:numFmt w:val="lowerLetter"/>
      <w:lvlText w:val="%2."/>
      <w:lvlJc w:val="left"/>
      <w:pPr>
        <w:ind w:left="4320" w:hanging="360"/>
      </w:pPr>
    </w:lvl>
    <w:lvl w:ilvl="2" w:tplc="0C09001B" w:tentative="1">
      <w:start w:val="1"/>
      <w:numFmt w:val="lowerRoman"/>
      <w:lvlText w:val="%3."/>
      <w:lvlJc w:val="right"/>
      <w:pPr>
        <w:ind w:left="5040" w:hanging="180"/>
      </w:pPr>
    </w:lvl>
    <w:lvl w:ilvl="3" w:tplc="0C09000F" w:tentative="1">
      <w:start w:val="1"/>
      <w:numFmt w:val="decimal"/>
      <w:lvlText w:val="%4."/>
      <w:lvlJc w:val="left"/>
      <w:pPr>
        <w:ind w:left="5760" w:hanging="360"/>
      </w:pPr>
    </w:lvl>
    <w:lvl w:ilvl="4" w:tplc="0C090019" w:tentative="1">
      <w:start w:val="1"/>
      <w:numFmt w:val="lowerLetter"/>
      <w:lvlText w:val="%5."/>
      <w:lvlJc w:val="left"/>
      <w:pPr>
        <w:ind w:left="6480" w:hanging="360"/>
      </w:pPr>
    </w:lvl>
    <w:lvl w:ilvl="5" w:tplc="0C09001B" w:tentative="1">
      <w:start w:val="1"/>
      <w:numFmt w:val="lowerRoman"/>
      <w:lvlText w:val="%6."/>
      <w:lvlJc w:val="right"/>
      <w:pPr>
        <w:ind w:left="7200" w:hanging="180"/>
      </w:pPr>
    </w:lvl>
    <w:lvl w:ilvl="6" w:tplc="0C09000F" w:tentative="1">
      <w:start w:val="1"/>
      <w:numFmt w:val="decimal"/>
      <w:lvlText w:val="%7."/>
      <w:lvlJc w:val="left"/>
      <w:pPr>
        <w:ind w:left="7920" w:hanging="360"/>
      </w:pPr>
    </w:lvl>
    <w:lvl w:ilvl="7" w:tplc="0C090019" w:tentative="1">
      <w:start w:val="1"/>
      <w:numFmt w:val="lowerLetter"/>
      <w:lvlText w:val="%8."/>
      <w:lvlJc w:val="left"/>
      <w:pPr>
        <w:ind w:left="8640" w:hanging="360"/>
      </w:pPr>
    </w:lvl>
    <w:lvl w:ilvl="8" w:tplc="0C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1C4007B1"/>
    <w:multiLevelType w:val="hybridMultilevel"/>
    <w:tmpl w:val="0C08F5A4"/>
    <w:lvl w:ilvl="0" w:tplc="FFFFFFFF">
      <w:start w:val="1"/>
      <w:numFmt w:val="lowerRoman"/>
      <w:lvlText w:val="%1."/>
      <w:lvlJc w:val="righ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283B1B18"/>
    <w:multiLevelType w:val="hybridMultilevel"/>
    <w:tmpl w:val="2D0A1E7A"/>
    <w:lvl w:ilvl="0" w:tplc="0C09001B">
      <w:start w:val="1"/>
      <w:numFmt w:val="lowerRoman"/>
      <w:lvlText w:val="%1."/>
      <w:lvlJc w:val="right"/>
      <w:pPr>
        <w:ind w:left="3600" w:hanging="360"/>
      </w:pPr>
    </w:lvl>
    <w:lvl w:ilvl="1" w:tplc="0C090019" w:tentative="1">
      <w:start w:val="1"/>
      <w:numFmt w:val="lowerLetter"/>
      <w:lvlText w:val="%2."/>
      <w:lvlJc w:val="left"/>
      <w:pPr>
        <w:ind w:left="4320" w:hanging="360"/>
      </w:pPr>
    </w:lvl>
    <w:lvl w:ilvl="2" w:tplc="0C09001B" w:tentative="1">
      <w:start w:val="1"/>
      <w:numFmt w:val="lowerRoman"/>
      <w:lvlText w:val="%3."/>
      <w:lvlJc w:val="right"/>
      <w:pPr>
        <w:ind w:left="5040" w:hanging="180"/>
      </w:pPr>
    </w:lvl>
    <w:lvl w:ilvl="3" w:tplc="0C09000F" w:tentative="1">
      <w:start w:val="1"/>
      <w:numFmt w:val="decimal"/>
      <w:lvlText w:val="%4."/>
      <w:lvlJc w:val="left"/>
      <w:pPr>
        <w:ind w:left="5760" w:hanging="360"/>
      </w:pPr>
    </w:lvl>
    <w:lvl w:ilvl="4" w:tplc="0C090019" w:tentative="1">
      <w:start w:val="1"/>
      <w:numFmt w:val="lowerLetter"/>
      <w:lvlText w:val="%5."/>
      <w:lvlJc w:val="left"/>
      <w:pPr>
        <w:ind w:left="6480" w:hanging="360"/>
      </w:pPr>
    </w:lvl>
    <w:lvl w:ilvl="5" w:tplc="0C09001B" w:tentative="1">
      <w:start w:val="1"/>
      <w:numFmt w:val="lowerRoman"/>
      <w:lvlText w:val="%6."/>
      <w:lvlJc w:val="right"/>
      <w:pPr>
        <w:ind w:left="7200" w:hanging="180"/>
      </w:pPr>
    </w:lvl>
    <w:lvl w:ilvl="6" w:tplc="0C09000F" w:tentative="1">
      <w:start w:val="1"/>
      <w:numFmt w:val="decimal"/>
      <w:lvlText w:val="%7."/>
      <w:lvlJc w:val="left"/>
      <w:pPr>
        <w:ind w:left="7920" w:hanging="360"/>
      </w:pPr>
    </w:lvl>
    <w:lvl w:ilvl="7" w:tplc="0C090019" w:tentative="1">
      <w:start w:val="1"/>
      <w:numFmt w:val="lowerLetter"/>
      <w:lvlText w:val="%8."/>
      <w:lvlJc w:val="left"/>
      <w:pPr>
        <w:ind w:left="8640" w:hanging="360"/>
      </w:pPr>
    </w:lvl>
    <w:lvl w:ilvl="8" w:tplc="0C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2C0A4403"/>
    <w:multiLevelType w:val="hybridMultilevel"/>
    <w:tmpl w:val="AEF8E8E2"/>
    <w:lvl w:ilvl="0" w:tplc="FFFFFFFF">
      <w:start w:val="1"/>
      <w:numFmt w:val="lowerRoman"/>
      <w:lvlText w:val="%1."/>
      <w:lvlJc w:val="right"/>
      <w:pPr>
        <w:ind w:left="504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2CEA4FC6"/>
    <w:multiLevelType w:val="hybridMultilevel"/>
    <w:tmpl w:val="3F24AC60"/>
    <w:lvl w:ilvl="0" w:tplc="0C09001B">
      <w:start w:val="1"/>
      <w:numFmt w:val="lowerRoman"/>
      <w:lvlText w:val="%1."/>
      <w:lvlJc w:val="right"/>
      <w:pPr>
        <w:ind w:left="1490" w:hanging="360"/>
      </w:pPr>
    </w:lvl>
    <w:lvl w:ilvl="1" w:tplc="0C090019" w:tentative="1">
      <w:start w:val="1"/>
      <w:numFmt w:val="lowerLetter"/>
      <w:lvlText w:val="%2."/>
      <w:lvlJc w:val="left"/>
      <w:pPr>
        <w:ind w:left="2210" w:hanging="360"/>
      </w:pPr>
    </w:lvl>
    <w:lvl w:ilvl="2" w:tplc="0C09001B" w:tentative="1">
      <w:start w:val="1"/>
      <w:numFmt w:val="lowerRoman"/>
      <w:lvlText w:val="%3."/>
      <w:lvlJc w:val="right"/>
      <w:pPr>
        <w:ind w:left="2930" w:hanging="180"/>
      </w:pPr>
    </w:lvl>
    <w:lvl w:ilvl="3" w:tplc="0C09000F" w:tentative="1">
      <w:start w:val="1"/>
      <w:numFmt w:val="decimal"/>
      <w:lvlText w:val="%4."/>
      <w:lvlJc w:val="left"/>
      <w:pPr>
        <w:ind w:left="3650" w:hanging="360"/>
      </w:pPr>
    </w:lvl>
    <w:lvl w:ilvl="4" w:tplc="0C090019" w:tentative="1">
      <w:start w:val="1"/>
      <w:numFmt w:val="lowerLetter"/>
      <w:lvlText w:val="%5."/>
      <w:lvlJc w:val="left"/>
      <w:pPr>
        <w:ind w:left="4370" w:hanging="360"/>
      </w:pPr>
    </w:lvl>
    <w:lvl w:ilvl="5" w:tplc="0C09001B" w:tentative="1">
      <w:start w:val="1"/>
      <w:numFmt w:val="lowerRoman"/>
      <w:lvlText w:val="%6."/>
      <w:lvlJc w:val="right"/>
      <w:pPr>
        <w:ind w:left="5090" w:hanging="180"/>
      </w:pPr>
    </w:lvl>
    <w:lvl w:ilvl="6" w:tplc="0C09000F" w:tentative="1">
      <w:start w:val="1"/>
      <w:numFmt w:val="decimal"/>
      <w:lvlText w:val="%7."/>
      <w:lvlJc w:val="left"/>
      <w:pPr>
        <w:ind w:left="5810" w:hanging="360"/>
      </w:pPr>
    </w:lvl>
    <w:lvl w:ilvl="7" w:tplc="0C090019" w:tentative="1">
      <w:start w:val="1"/>
      <w:numFmt w:val="lowerLetter"/>
      <w:lvlText w:val="%8."/>
      <w:lvlJc w:val="left"/>
      <w:pPr>
        <w:ind w:left="6530" w:hanging="360"/>
      </w:pPr>
    </w:lvl>
    <w:lvl w:ilvl="8" w:tplc="0C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9" w15:restartNumberingAfterBreak="0">
    <w:nsid w:val="30E45BE2"/>
    <w:multiLevelType w:val="hybridMultilevel"/>
    <w:tmpl w:val="EBD62A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F1B6B"/>
    <w:multiLevelType w:val="hybridMultilevel"/>
    <w:tmpl w:val="9D683BAA"/>
    <w:lvl w:ilvl="0" w:tplc="FFFFFFFF">
      <w:start w:val="1"/>
      <w:numFmt w:val="lowerRoman"/>
      <w:lvlText w:val="%1."/>
      <w:lvlJc w:val="righ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35EB459F"/>
    <w:multiLevelType w:val="hybridMultilevel"/>
    <w:tmpl w:val="33C2F01E"/>
    <w:lvl w:ilvl="0" w:tplc="0C09001B">
      <w:start w:val="1"/>
      <w:numFmt w:val="lowerRoman"/>
      <w:lvlText w:val="%1."/>
      <w:lvlJc w:val="right"/>
      <w:pPr>
        <w:ind w:left="1799" w:hanging="360"/>
      </w:pPr>
    </w:lvl>
    <w:lvl w:ilvl="1" w:tplc="0C090019" w:tentative="1">
      <w:start w:val="1"/>
      <w:numFmt w:val="lowerLetter"/>
      <w:lvlText w:val="%2."/>
      <w:lvlJc w:val="left"/>
      <w:pPr>
        <w:ind w:left="2519" w:hanging="360"/>
      </w:pPr>
    </w:lvl>
    <w:lvl w:ilvl="2" w:tplc="0C09001B" w:tentative="1">
      <w:start w:val="1"/>
      <w:numFmt w:val="lowerRoman"/>
      <w:lvlText w:val="%3."/>
      <w:lvlJc w:val="right"/>
      <w:pPr>
        <w:ind w:left="3239" w:hanging="180"/>
      </w:pPr>
    </w:lvl>
    <w:lvl w:ilvl="3" w:tplc="0C09000F" w:tentative="1">
      <w:start w:val="1"/>
      <w:numFmt w:val="decimal"/>
      <w:lvlText w:val="%4."/>
      <w:lvlJc w:val="left"/>
      <w:pPr>
        <w:ind w:left="3959" w:hanging="360"/>
      </w:pPr>
    </w:lvl>
    <w:lvl w:ilvl="4" w:tplc="0C090019" w:tentative="1">
      <w:start w:val="1"/>
      <w:numFmt w:val="lowerLetter"/>
      <w:lvlText w:val="%5."/>
      <w:lvlJc w:val="left"/>
      <w:pPr>
        <w:ind w:left="4679" w:hanging="360"/>
      </w:pPr>
    </w:lvl>
    <w:lvl w:ilvl="5" w:tplc="0C09001B" w:tentative="1">
      <w:start w:val="1"/>
      <w:numFmt w:val="lowerRoman"/>
      <w:lvlText w:val="%6."/>
      <w:lvlJc w:val="right"/>
      <w:pPr>
        <w:ind w:left="5399" w:hanging="180"/>
      </w:pPr>
    </w:lvl>
    <w:lvl w:ilvl="6" w:tplc="0C09000F" w:tentative="1">
      <w:start w:val="1"/>
      <w:numFmt w:val="decimal"/>
      <w:lvlText w:val="%7."/>
      <w:lvlJc w:val="left"/>
      <w:pPr>
        <w:ind w:left="6119" w:hanging="360"/>
      </w:pPr>
    </w:lvl>
    <w:lvl w:ilvl="7" w:tplc="0C090019" w:tentative="1">
      <w:start w:val="1"/>
      <w:numFmt w:val="lowerLetter"/>
      <w:lvlText w:val="%8."/>
      <w:lvlJc w:val="left"/>
      <w:pPr>
        <w:ind w:left="6839" w:hanging="360"/>
      </w:pPr>
    </w:lvl>
    <w:lvl w:ilvl="8" w:tplc="0C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12" w15:restartNumberingAfterBreak="0">
    <w:nsid w:val="3CCF1CB9"/>
    <w:multiLevelType w:val="hybridMultilevel"/>
    <w:tmpl w:val="35FA3D44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55F4F"/>
    <w:multiLevelType w:val="hybridMultilevel"/>
    <w:tmpl w:val="4710C8D6"/>
    <w:lvl w:ilvl="0" w:tplc="0C09001B">
      <w:start w:val="1"/>
      <w:numFmt w:val="lowerRoman"/>
      <w:lvlText w:val="%1."/>
      <w:lvlJc w:val="right"/>
      <w:pPr>
        <w:ind w:left="3600" w:hanging="360"/>
      </w:pPr>
    </w:lvl>
    <w:lvl w:ilvl="1" w:tplc="0C090019" w:tentative="1">
      <w:start w:val="1"/>
      <w:numFmt w:val="lowerLetter"/>
      <w:lvlText w:val="%2."/>
      <w:lvlJc w:val="left"/>
      <w:pPr>
        <w:ind w:left="4320" w:hanging="360"/>
      </w:pPr>
    </w:lvl>
    <w:lvl w:ilvl="2" w:tplc="0C09001B" w:tentative="1">
      <w:start w:val="1"/>
      <w:numFmt w:val="lowerRoman"/>
      <w:lvlText w:val="%3."/>
      <w:lvlJc w:val="right"/>
      <w:pPr>
        <w:ind w:left="5040" w:hanging="180"/>
      </w:pPr>
    </w:lvl>
    <w:lvl w:ilvl="3" w:tplc="0C09000F" w:tentative="1">
      <w:start w:val="1"/>
      <w:numFmt w:val="decimal"/>
      <w:lvlText w:val="%4."/>
      <w:lvlJc w:val="left"/>
      <w:pPr>
        <w:ind w:left="5760" w:hanging="360"/>
      </w:pPr>
    </w:lvl>
    <w:lvl w:ilvl="4" w:tplc="0C090019" w:tentative="1">
      <w:start w:val="1"/>
      <w:numFmt w:val="lowerLetter"/>
      <w:lvlText w:val="%5."/>
      <w:lvlJc w:val="left"/>
      <w:pPr>
        <w:ind w:left="6480" w:hanging="360"/>
      </w:pPr>
    </w:lvl>
    <w:lvl w:ilvl="5" w:tplc="0C09001B" w:tentative="1">
      <w:start w:val="1"/>
      <w:numFmt w:val="lowerRoman"/>
      <w:lvlText w:val="%6."/>
      <w:lvlJc w:val="right"/>
      <w:pPr>
        <w:ind w:left="7200" w:hanging="180"/>
      </w:pPr>
    </w:lvl>
    <w:lvl w:ilvl="6" w:tplc="0C09000F" w:tentative="1">
      <w:start w:val="1"/>
      <w:numFmt w:val="decimal"/>
      <w:lvlText w:val="%7."/>
      <w:lvlJc w:val="left"/>
      <w:pPr>
        <w:ind w:left="7920" w:hanging="360"/>
      </w:pPr>
    </w:lvl>
    <w:lvl w:ilvl="7" w:tplc="0C090019" w:tentative="1">
      <w:start w:val="1"/>
      <w:numFmt w:val="lowerLetter"/>
      <w:lvlText w:val="%8."/>
      <w:lvlJc w:val="left"/>
      <w:pPr>
        <w:ind w:left="8640" w:hanging="360"/>
      </w:pPr>
    </w:lvl>
    <w:lvl w:ilvl="8" w:tplc="0C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477B09DE"/>
    <w:multiLevelType w:val="hybridMultilevel"/>
    <w:tmpl w:val="1C16D3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B40B2"/>
    <w:multiLevelType w:val="hybridMultilevel"/>
    <w:tmpl w:val="52AAC5B0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4C812E00"/>
    <w:multiLevelType w:val="hybridMultilevel"/>
    <w:tmpl w:val="7758CFAE"/>
    <w:lvl w:ilvl="0" w:tplc="FFFFFFFF">
      <w:start w:val="1"/>
      <w:numFmt w:val="lowerRoman"/>
      <w:lvlText w:val="%1."/>
      <w:lvlJc w:val="righ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4F357728"/>
    <w:multiLevelType w:val="hybridMultilevel"/>
    <w:tmpl w:val="52561DD4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4F66358E"/>
    <w:multiLevelType w:val="hybridMultilevel"/>
    <w:tmpl w:val="2ED4EDE8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 w15:restartNumberingAfterBreak="0">
    <w:nsid w:val="517D6576"/>
    <w:multiLevelType w:val="hybridMultilevel"/>
    <w:tmpl w:val="33662F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4100E0"/>
    <w:multiLevelType w:val="hybridMultilevel"/>
    <w:tmpl w:val="D19255A2"/>
    <w:lvl w:ilvl="0" w:tplc="FFFFFFFF">
      <w:start w:val="1"/>
      <w:numFmt w:val="lowerRoman"/>
      <w:lvlText w:val="%1."/>
      <w:lvlJc w:val="righ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5E5C3D04"/>
    <w:multiLevelType w:val="hybridMultilevel"/>
    <w:tmpl w:val="146CD54A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2" w15:restartNumberingAfterBreak="0">
    <w:nsid w:val="61DE5402"/>
    <w:multiLevelType w:val="hybridMultilevel"/>
    <w:tmpl w:val="96BC1E4A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699247AC"/>
    <w:multiLevelType w:val="hybridMultilevel"/>
    <w:tmpl w:val="986AA6AE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74A9551E"/>
    <w:multiLevelType w:val="hybridMultilevel"/>
    <w:tmpl w:val="5270F832"/>
    <w:lvl w:ilvl="0" w:tplc="0C090013">
      <w:start w:val="1"/>
      <w:numFmt w:val="upp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7EFA0D7D"/>
    <w:multiLevelType w:val="hybridMultilevel"/>
    <w:tmpl w:val="41604F04"/>
    <w:lvl w:ilvl="0" w:tplc="0C09001B">
      <w:start w:val="1"/>
      <w:numFmt w:val="lowerRoman"/>
      <w:lvlText w:val="%1."/>
      <w:lvlJc w:val="right"/>
      <w:pPr>
        <w:ind w:left="2880" w:hanging="360"/>
      </w:p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14"/>
  </w:num>
  <w:num w:numId="2">
    <w:abstractNumId w:val="19"/>
  </w:num>
  <w:num w:numId="3">
    <w:abstractNumId w:val="9"/>
  </w:num>
  <w:num w:numId="4">
    <w:abstractNumId w:val="18"/>
  </w:num>
  <w:num w:numId="5">
    <w:abstractNumId w:val="12"/>
  </w:num>
  <w:num w:numId="6">
    <w:abstractNumId w:val="24"/>
  </w:num>
  <w:num w:numId="7">
    <w:abstractNumId w:val="6"/>
  </w:num>
  <w:num w:numId="8">
    <w:abstractNumId w:val="15"/>
  </w:num>
  <w:num w:numId="9">
    <w:abstractNumId w:val="4"/>
  </w:num>
  <w:num w:numId="10">
    <w:abstractNumId w:val="23"/>
  </w:num>
  <w:num w:numId="11">
    <w:abstractNumId w:val="8"/>
  </w:num>
  <w:num w:numId="12">
    <w:abstractNumId w:val="13"/>
  </w:num>
  <w:num w:numId="13">
    <w:abstractNumId w:val="25"/>
  </w:num>
  <w:num w:numId="14">
    <w:abstractNumId w:val="22"/>
  </w:num>
  <w:num w:numId="15">
    <w:abstractNumId w:val="17"/>
  </w:num>
  <w:num w:numId="16">
    <w:abstractNumId w:val="3"/>
  </w:num>
  <w:num w:numId="17">
    <w:abstractNumId w:val="21"/>
  </w:num>
  <w:num w:numId="18">
    <w:abstractNumId w:val="2"/>
  </w:num>
  <w:num w:numId="19">
    <w:abstractNumId w:val="11"/>
  </w:num>
  <w:num w:numId="20">
    <w:abstractNumId w:val="1"/>
  </w:num>
  <w:num w:numId="21">
    <w:abstractNumId w:val="5"/>
  </w:num>
  <w:num w:numId="22">
    <w:abstractNumId w:val="20"/>
  </w:num>
  <w:num w:numId="23">
    <w:abstractNumId w:val="16"/>
  </w:num>
  <w:num w:numId="24">
    <w:abstractNumId w:val="7"/>
  </w:num>
  <w:num w:numId="25">
    <w:abstractNumId w:val="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zQxMjA1MzQzNrBU0lEKTi0uzszPAykwrAUA+GKG7iwAAAA="/>
  </w:docVars>
  <w:rsids>
    <w:rsidRoot w:val="003030A7"/>
    <w:rsid w:val="001664DC"/>
    <w:rsid w:val="0022496C"/>
    <w:rsid w:val="002C7DAA"/>
    <w:rsid w:val="002D3732"/>
    <w:rsid w:val="003030A7"/>
    <w:rsid w:val="003B6664"/>
    <w:rsid w:val="00467025"/>
    <w:rsid w:val="00553F09"/>
    <w:rsid w:val="00772CE1"/>
    <w:rsid w:val="00825AF7"/>
    <w:rsid w:val="008E7B11"/>
    <w:rsid w:val="00A0201C"/>
    <w:rsid w:val="00A118A3"/>
    <w:rsid w:val="00AE503A"/>
    <w:rsid w:val="00B35FAC"/>
    <w:rsid w:val="00BA7094"/>
    <w:rsid w:val="00D14782"/>
    <w:rsid w:val="00DA5BA7"/>
    <w:rsid w:val="00E7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E549"/>
  <w15:chartTrackingRefBased/>
  <w15:docId w15:val="{A02E24FA-A9D7-4C48-957B-00935547A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0A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30A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64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ron Platel</dc:creator>
  <cp:keywords/>
  <dc:description/>
  <cp:lastModifiedBy>sana khan</cp:lastModifiedBy>
  <cp:revision>2</cp:revision>
  <dcterms:created xsi:type="dcterms:W3CDTF">2021-12-10T04:05:00Z</dcterms:created>
  <dcterms:modified xsi:type="dcterms:W3CDTF">2021-12-10T04:05:00Z</dcterms:modified>
</cp:coreProperties>
</file>